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54BAB" w14:textId="77777777" w:rsidR="00920F77" w:rsidRDefault="00E94942" w:rsidP="00920F77">
      <w:pPr>
        <w:pStyle w:val="Body"/>
        <w:spacing w:after="0" w:line="240" w:lineRule="auto"/>
        <w:jc w:val="center"/>
        <w:rPr>
          <w:rFonts w:cs="Times New Roman"/>
          <w:b/>
          <w:bCs/>
        </w:rPr>
      </w:pPr>
      <w:r w:rsidRPr="002C1580">
        <w:rPr>
          <w:rFonts w:cs="Times New Roman"/>
          <w:b/>
          <w:bCs/>
        </w:rPr>
        <w:t>PLANNING &amp; ZONING COMMISSION</w:t>
      </w:r>
      <w:r w:rsidR="00134461">
        <w:rPr>
          <w:rFonts w:cs="Times New Roman"/>
          <w:b/>
          <w:bCs/>
        </w:rPr>
        <w:t xml:space="preserve"> ME</w:t>
      </w:r>
      <w:r w:rsidR="00920F77">
        <w:rPr>
          <w:rFonts w:cs="Times New Roman"/>
          <w:b/>
          <w:bCs/>
        </w:rPr>
        <w:t>E</w:t>
      </w:r>
      <w:r w:rsidR="00134461">
        <w:rPr>
          <w:rFonts w:cs="Times New Roman"/>
          <w:b/>
          <w:bCs/>
        </w:rPr>
        <w:t>T</w:t>
      </w:r>
      <w:r w:rsidR="00920F77">
        <w:rPr>
          <w:rFonts w:cs="Times New Roman"/>
          <w:b/>
          <w:bCs/>
        </w:rPr>
        <w:t>ING</w:t>
      </w:r>
    </w:p>
    <w:p w14:paraId="6884A793" w14:textId="77777777" w:rsidR="00134461" w:rsidRDefault="00134461" w:rsidP="00E94942">
      <w:pPr>
        <w:pStyle w:val="Body"/>
        <w:spacing w:after="0" w:line="240" w:lineRule="auto"/>
        <w:jc w:val="center"/>
        <w:rPr>
          <w:rFonts w:cs="Times New Roman"/>
          <w:b/>
          <w:bCs/>
        </w:rPr>
      </w:pPr>
    </w:p>
    <w:p w14:paraId="441DA50B" w14:textId="77777777" w:rsidR="00E94942" w:rsidRPr="00E61CF5" w:rsidRDefault="00E94942" w:rsidP="00E94942">
      <w:pPr>
        <w:pStyle w:val="Body"/>
        <w:spacing w:after="0" w:line="240" w:lineRule="auto"/>
        <w:jc w:val="center"/>
      </w:pPr>
      <w:r w:rsidRPr="002C1580">
        <w:rPr>
          <w:rFonts w:cs="Times New Roman"/>
          <w:b/>
          <w:bCs/>
        </w:rPr>
        <w:t>City Hall</w:t>
      </w:r>
      <w:r w:rsidR="00565687">
        <w:rPr>
          <w:rFonts w:cs="Times New Roman"/>
          <w:b/>
          <w:bCs/>
        </w:rPr>
        <w:t xml:space="preserve"> </w:t>
      </w:r>
      <w:r w:rsidR="00EE4501">
        <w:rPr>
          <w:rFonts w:cs="Times New Roman"/>
          <w:b/>
          <w:bCs/>
        </w:rPr>
        <w:t>–</w:t>
      </w:r>
      <w:r w:rsidR="00565687">
        <w:rPr>
          <w:rFonts w:cs="Times New Roman"/>
          <w:b/>
          <w:bCs/>
        </w:rPr>
        <w:t xml:space="preserve"> </w:t>
      </w:r>
      <w:r w:rsidR="00EE4501" w:rsidRPr="00E61CF5">
        <w:rPr>
          <w:b/>
          <w:bCs/>
        </w:rPr>
        <w:t>Council Chambers</w:t>
      </w:r>
    </w:p>
    <w:p w14:paraId="40516D64" w14:textId="77777777" w:rsidR="00E94942" w:rsidRPr="00E61CF5" w:rsidRDefault="00E94942" w:rsidP="00E94942">
      <w:pPr>
        <w:pStyle w:val="Body"/>
        <w:spacing w:after="0" w:line="240" w:lineRule="auto"/>
        <w:jc w:val="center"/>
        <w:rPr>
          <w:b/>
          <w:bCs/>
        </w:rPr>
      </w:pPr>
      <w:r w:rsidRPr="00E61CF5">
        <w:rPr>
          <w:b/>
          <w:bCs/>
        </w:rPr>
        <w:t>1850 Lewis Avenue</w:t>
      </w:r>
    </w:p>
    <w:p w14:paraId="0EDE595E" w14:textId="7D4C2238" w:rsidR="00E94942" w:rsidRPr="00E61CF5" w:rsidRDefault="00790E6F" w:rsidP="00E94942">
      <w:pPr>
        <w:pStyle w:val="Body"/>
        <w:spacing w:after="0" w:line="240" w:lineRule="auto"/>
        <w:jc w:val="center"/>
      </w:pPr>
      <w:r>
        <w:rPr>
          <w:b/>
          <w:bCs/>
        </w:rPr>
        <w:t>Monday</w:t>
      </w:r>
      <w:r w:rsidR="000F3193">
        <w:rPr>
          <w:b/>
          <w:bCs/>
        </w:rPr>
        <w:t xml:space="preserve">, </w:t>
      </w:r>
      <w:r w:rsidR="00033D4B">
        <w:rPr>
          <w:b/>
          <w:bCs/>
        </w:rPr>
        <w:t>March</w:t>
      </w:r>
      <w:r w:rsidR="00F83AE6">
        <w:rPr>
          <w:b/>
          <w:bCs/>
        </w:rPr>
        <w:t xml:space="preserve"> </w:t>
      </w:r>
      <w:r w:rsidR="00033D4B">
        <w:rPr>
          <w:b/>
          <w:bCs/>
        </w:rPr>
        <w:t>11</w:t>
      </w:r>
      <w:r w:rsidR="00F83AE6">
        <w:rPr>
          <w:b/>
          <w:bCs/>
        </w:rPr>
        <w:t xml:space="preserve">, </w:t>
      </w:r>
      <w:r w:rsidR="000F3193">
        <w:rPr>
          <w:b/>
          <w:bCs/>
        </w:rPr>
        <w:t>202</w:t>
      </w:r>
      <w:r w:rsidR="00444507">
        <w:rPr>
          <w:b/>
          <w:bCs/>
        </w:rPr>
        <w:t>4</w:t>
      </w:r>
    </w:p>
    <w:p w14:paraId="03171BEE" w14:textId="77777777" w:rsidR="00E94942" w:rsidRDefault="00E94942" w:rsidP="00E94942">
      <w:pPr>
        <w:pStyle w:val="Body"/>
        <w:spacing w:after="0" w:line="240" w:lineRule="auto"/>
        <w:jc w:val="center"/>
        <w:rPr>
          <w:b/>
          <w:bCs/>
          <w:lang w:val="pt-PT"/>
        </w:rPr>
      </w:pPr>
      <w:r w:rsidRPr="00E61CF5">
        <w:rPr>
          <w:b/>
          <w:bCs/>
          <w:lang w:val="pt-PT"/>
        </w:rPr>
        <w:t>6:00 p.m.</w:t>
      </w:r>
    </w:p>
    <w:p w14:paraId="2E5CDE34" w14:textId="77777777" w:rsidR="008C5FC7" w:rsidRDefault="008C5FC7" w:rsidP="00E94942">
      <w:pPr>
        <w:pStyle w:val="Body"/>
        <w:spacing w:after="0" w:line="240" w:lineRule="auto"/>
        <w:jc w:val="center"/>
        <w:rPr>
          <w:b/>
          <w:bCs/>
          <w:lang w:val="pt-PT"/>
        </w:rPr>
      </w:pPr>
    </w:p>
    <w:p w14:paraId="1B82F197" w14:textId="77777777" w:rsidR="008C5FC7" w:rsidRPr="00E61CF5" w:rsidRDefault="008C5FC7" w:rsidP="00E94942">
      <w:pPr>
        <w:pStyle w:val="Body"/>
        <w:spacing w:after="0" w:line="240" w:lineRule="auto"/>
        <w:jc w:val="center"/>
      </w:pPr>
    </w:p>
    <w:p w14:paraId="452FD625" w14:textId="77777777" w:rsidR="008C5FC7" w:rsidRPr="009252E9" w:rsidRDefault="008C5FC7" w:rsidP="008C5FC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>Call to Order / Attendance</w:t>
      </w:r>
    </w:p>
    <w:p w14:paraId="5737259A" w14:textId="77777777" w:rsidR="008C5FC7" w:rsidRPr="009252E9" w:rsidRDefault="008C5FC7" w:rsidP="008C5FC7">
      <w:pPr>
        <w:pStyle w:val="ListParagraph"/>
        <w:spacing w:after="0" w:line="240" w:lineRule="auto"/>
      </w:pPr>
    </w:p>
    <w:p w14:paraId="7866E24A" w14:textId="627E4CD3" w:rsidR="008C5FC7" w:rsidRDefault="008C5FC7" w:rsidP="00857FB6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9252E9">
        <w:t xml:space="preserve">Approval of Minutes of PZC Meeting, </w:t>
      </w:r>
      <w:r w:rsidR="009252E9" w:rsidRPr="009252E9">
        <w:t>September</w:t>
      </w:r>
      <w:r w:rsidRPr="009252E9">
        <w:t xml:space="preserve"> </w:t>
      </w:r>
      <w:r w:rsidR="009252E9" w:rsidRPr="009252E9">
        <w:t>9</w:t>
      </w:r>
      <w:r w:rsidRPr="009252E9">
        <w:t>, 202</w:t>
      </w:r>
      <w:r w:rsidR="009252E9" w:rsidRPr="009252E9">
        <w:t>3</w:t>
      </w:r>
    </w:p>
    <w:p w14:paraId="1E0428EC" w14:textId="77777777" w:rsidR="008C5FC7" w:rsidRPr="008C5FC7" w:rsidRDefault="008C5FC7" w:rsidP="008C5FC7">
      <w:pPr>
        <w:rPr>
          <w:highlight w:val="yellow"/>
        </w:rPr>
      </w:pPr>
    </w:p>
    <w:p w14:paraId="60873BF4" w14:textId="1D8F9A1C" w:rsidR="00857FB6" w:rsidRPr="00857FB6" w:rsidRDefault="00857FB6" w:rsidP="00857FB6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 xml:space="preserve">Introduction of Economic and Community Development Director, Taylor Wegrzyn </w:t>
      </w:r>
    </w:p>
    <w:p w14:paraId="1CDF7E40" w14:textId="77777777" w:rsidR="00857FB6" w:rsidRPr="00857FB6" w:rsidRDefault="00857FB6" w:rsidP="00857FB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2CEADDE7" w14:textId="51CF6842" w:rsidR="008C5FC7" w:rsidRPr="00857FB6" w:rsidRDefault="008C5FC7" w:rsidP="00857FB6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New Business</w:t>
      </w:r>
    </w:p>
    <w:p w14:paraId="7A21F8D9" w14:textId="77777777" w:rsidR="00857FB6" w:rsidRPr="00857FB6" w:rsidRDefault="00857FB6" w:rsidP="00857FB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</w:p>
    <w:p w14:paraId="494FB525" w14:textId="3B8A9DD4" w:rsidR="008C5FC7" w:rsidRPr="00857FB6" w:rsidRDefault="00857FB6" w:rsidP="00DD3976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 xml:space="preserve">Presentation </w:t>
      </w:r>
      <w:r>
        <w:t xml:space="preserve">on PZC Procedures and Department Updates </w:t>
      </w:r>
      <w:r w:rsidRPr="00857FB6">
        <w:t>– Taylor Wegrzyn</w:t>
      </w:r>
    </w:p>
    <w:p w14:paraId="2D0DBBD8" w14:textId="77777777" w:rsidR="00857FB6" w:rsidRPr="00857FB6" w:rsidRDefault="00857FB6" w:rsidP="00857FB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1476"/>
      </w:pPr>
    </w:p>
    <w:p w14:paraId="11E51832" w14:textId="77777777" w:rsidR="008C5FC7" w:rsidRPr="00857FB6" w:rsidRDefault="008C5FC7" w:rsidP="008C5FC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Questions and Comments</w:t>
      </w:r>
    </w:p>
    <w:p w14:paraId="1CDE0225" w14:textId="77777777" w:rsidR="008C5FC7" w:rsidRPr="00857FB6" w:rsidRDefault="008C5FC7" w:rsidP="008C5FC7">
      <w:pPr>
        <w:pStyle w:val="ListParagraph"/>
        <w:spacing w:after="0" w:line="240" w:lineRule="auto"/>
      </w:pPr>
    </w:p>
    <w:p w14:paraId="0C04FFF7" w14:textId="77777777" w:rsidR="008C5FC7" w:rsidRPr="00857FB6" w:rsidRDefault="008C5FC7" w:rsidP="008C5FC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Public Commentary</w:t>
      </w:r>
    </w:p>
    <w:p w14:paraId="36DC54E3" w14:textId="77777777" w:rsidR="008C5FC7" w:rsidRPr="00857FB6" w:rsidRDefault="008C5FC7" w:rsidP="008C5FC7">
      <w:pPr>
        <w:pStyle w:val="ListParagraph"/>
        <w:spacing w:after="0" w:line="240" w:lineRule="auto"/>
      </w:pPr>
    </w:p>
    <w:p w14:paraId="3DB15E1C" w14:textId="77777777" w:rsidR="008C5FC7" w:rsidRPr="00857FB6" w:rsidRDefault="008C5FC7" w:rsidP="008C5FC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</w:pPr>
      <w:r w:rsidRPr="00857FB6">
        <w:t>Adjournment</w:t>
      </w:r>
    </w:p>
    <w:p w14:paraId="4C10D470" w14:textId="4CC88F57" w:rsidR="004C61AA" w:rsidRPr="007E683E" w:rsidRDefault="004C61AA" w:rsidP="008C5FC7">
      <w:pPr>
        <w:jc w:val="center"/>
        <w:rPr>
          <w:rFonts w:ascii="Calibri" w:hAnsi="Calibri" w:cs="Calibri"/>
          <w:sz w:val="144"/>
          <w:szCs w:val="144"/>
        </w:rPr>
      </w:pPr>
    </w:p>
    <w:sectPr w:rsidR="004C61AA" w:rsidRPr="007E68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70595" w14:textId="77777777" w:rsidR="00104F2D" w:rsidRDefault="00A964C5">
      <w:r>
        <w:separator/>
      </w:r>
    </w:p>
  </w:endnote>
  <w:endnote w:type="continuationSeparator" w:id="0">
    <w:p w14:paraId="6270F71A" w14:textId="77777777" w:rsidR="00104F2D" w:rsidRDefault="00A96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HelveticaNeueL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A2B70" w14:textId="77777777" w:rsidR="00EB4A60" w:rsidRDefault="00EB4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44954" w14:textId="77777777" w:rsidR="004C61AA" w:rsidRDefault="004C61AA">
    <w:pPr>
      <w:pStyle w:val="Footer"/>
      <w:tabs>
        <w:tab w:val="clear" w:pos="9360"/>
        <w:tab w:val="right" w:pos="9340"/>
      </w:tabs>
      <w:jc w:val="right"/>
      <w:rPr>
        <w:color w:val="1F497D"/>
        <w:sz w:val="16"/>
        <w:szCs w:val="16"/>
        <w:u w:color="1F497D"/>
      </w:rPr>
    </w:pPr>
  </w:p>
  <w:p w14:paraId="299DE88B" w14:textId="77777777" w:rsidR="004C61AA" w:rsidRDefault="00A964C5">
    <w:pPr>
      <w:pStyle w:val="Footer"/>
      <w:tabs>
        <w:tab w:val="clear" w:pos="9360"/>
        <w:tab w:val="right" w:pos="9340"/>
      </w:tabs>
      <w:jc w:val="right"/>
    </w:pPr>
    <w:r>
      <w:rPr>
        <w:color w:val="1F497D"/>
        <w:sz w:val="16"/>
        <w:szCs w:val="16"/>
        <w:u w:color="1F497D"/>
      </w:rPr>
      <w:t xml:space="preserve">Page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PAGE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  <w:r>
      <w:rPr>
        <w:color w:val="1F497D"/>
        <w:sz w:val="16"/>
        <w:szCs w:val="16"/>
        <w:u w:color="1F497D"/>
      </w:rPr>
      <w:t xml:space="preserve"> of </w:t>
    </w:r>
    <w:r>
      <w:rPr>
        <w:b/>
        <w:bCs/>
        <w:color w:val="1F497D"/>
        <w:sz w:val="16"/>
        <w:szCs w:val="16"/>
        <w:u w:color="1F497D"/>
      </w:rPr>
      <w:fldChar w:fldCharType="begin"/>
    </w:r>
    <w:r>
      <w:rPr>
        <w:b/>
        <w:bCs/>
        <w:color w:val="1F497D"/>
        <w:sz w:val="16"/>
        <w:szCs w:val="16"/>
        <w:u w:color="1F497D"/>
      </w:rPr>
      <w:instrText xml:space="preserve"> NUMPAGES </w:instrText>
    </w:r>
    <w:r>
      <w:rPr>
        <w:b/>
        <w:bCs/>
        <w:color w:val="1F497D"/>
        <w:sz w:val="16"/>
        <w:szCs w:val="16"/>
        <w:u w:color="1F497D"/>
      </w:rPr>
      <w:fldChar w:fldCharType="separate"/>
    </w:r>
    <w:r w:rsidR="00360760">
      <w:rPr>
        <w:b/>
        <w:bCs/>
        <w:noProof/>
        <w:color w:val="1F497D"/>
        <w:sz w:val="16"/>
        <w:szCs w:val="16"/>
        <w:u w:color="1F497D"/>
      </w:rPr>
      <w:t>2</w:t>
    </w:r>
    <w:r>
      <w:rPr>
        <w:b/>
        <w:bCs/>
        <w:color w:val="1F497D"/>
        <w:sz w:val="16"/>
        <w:szCs w:val="16"/>
        <w:u w:color="1F497D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494D1" w14:textId="77777777" w:rsidR="004C61AA" w:rsidRDefault="004C61AA">
    <w:pPr>
      <w:pStyle w:val="Default"/>
    </w:pPr>
  </w:p>
  <w:p w14:paraId="6A0DDA2F" w14:textId="77777777" w:rsidR="006F5380" w:rsidRPr="005B050C" w:rsidRDefault="006F5380" w:rsidP="006F5380">
    <w:pPr>
      <w:pStyle w:val="Pa0"/>
      <w:jc w:val="center"/>
      <w:rPr>
        <w:rFonts w:ascii="Arial" w:hAnsi="Arial" w:cs="Arial"/>
        <w:color w:val="004991"/>
        <w:sz w:val="22"/>
        <w:szCs w:val="22"/>
      </w:rPr>
    </w:pPr>
    <w:r w:rsidRPr="005B050C">
      <w:rPr>
        <w:rFonts w:ascii="Arial" w:hAnsi="Arial" w:cs="Arial"/>
        <w:color w:val="004991"/>
        <w:sz w:val="22"/>
        <w:szCs w:val="22"/>
      </w:rPr>
      <w:t>Proud Home of Naval Station Great Lakes</w:t>
    </w:r>
  </w:p>
  <w:p w14:paraId="3078291F" w14:textId="77777777" w:rsidR="004C61AA" w:rsidRPr="005B050C" w:rsidRDefault="00A964C5">
    <w:pPr>
      <w:pStyle w:val="Pa0"/>
      <w:jc w:val="center"/>
      <w:rPr>
        <w:rFonts w:ascii="Arial" w:eastAsia="HelveticaNeueLT Std" w:hAnsi="Arial" w:cs="Arial"/>
        <w:color w:val="004991"/>
        <w:sz w:val="22"/>
        <w:szCs w:val="22"/>
        <w:u w:color="004991"/>
      </w:rPr>
    </w:pPr>
    <w:r w:rsidRPr="005B050C">
      <w:rPr>
        <w:rFonts w:ascii="Arial" w:eastAsia="HelveticaNeueLT Std" w:hAnsi="Arial" w:cs="Arial"/>
        <w:b/>
        <w:bCs/>
        <w:color w:val="004991"/>
        <w:sz w:val="22"/>
        <w:szCs w:val="22"/>
        <w:u w:color="004991"/>
      </w:rPr>
      <w:t>City of North Chicago</w:t>
    </w:r>
  </w:p>
  <w:p w14:paraId="0CCE6142" w14:textId="77777777" w:rsidR="004C61AA" w:rsidRDefault="00A964C5">
    <w:pPr>
      <w:pStyle w:val="Footer"/>
      <w:tabs>
        <w:tab w:val="clear" w:pos="9360"/>
        <w:tab w:val="right" w:pos="9340"/>
      </w:tabs>
      <w:jc w:val="center"/>
    </w:pPr>
    <w:r>
      <w:rPr>
        <w:color w:val="004991"/>
        <w:sz w:val="20"/>
        <w:szCs w:val="20"/>
        <w:u w:color="004991"/>
      </w:rPr>
      <w:t>1850 Lewis Avenue, North Chicago, Illinois • 847-596-8600 • www.northchicago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2A46E" w14:textId="77777777" w:rsidR="00104F2D" w:rsidRDefault="00A964C5">
      <w:r>
        <w:separator/>
      </w:r>
    </w:p>
  </w:footnote>
  <w:footnote w:type="continuationSeparator" w:id="0">
    <w:p w14:paraId="351062EF" w14:textId="77777777" w:rsidR="00104F2D" w:rsidRDefault="00A96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D44FC" w14:textId="77777777" w:rsidR="00EB4A60" w:rsidRDefault="00EB4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60109" w14:textId="77777777" w:rsidR="004C61AA" w:rsidRDefault="00A964C5">
    <w:pPr>
      <w:pStyle w:val="Header"/>
      <w:tabs>
        <w:tab w:val="clear" w:pos="9360"/>
        <w:tab w:val="right" w:pos="9340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10839868" wp14:editId="237A85E8">
          <wp:simplePos x="0" y="0"/>
          <wp:positionH relativeFrom="page">
            <wp:posOffset>6253514</wp:posOffset>
          </wp:positionH>
          <wp:positionV relativeFrom="page">
            <wp:posOffset>362078</wp:posOffset>
          </wp:positionV>
          <wp:extent cx="676656" cy="676656"/>
          <wp:effectExtent l="0" t="0" r="0" b="0"/>
          <wp:wrapNone/>
          <wp:docPr id="1073741825" name="officeArt object" descr="North Chicago Seal Color (800x799) (320x320) (260x260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" cy="6766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AA505" w14:textId="77777777" w:rsidR="004C61AA" w:rsidRDefault="00A964C5">
    <w:pPr>
      <w:pStyle w:val="Body"/>
      <w:spacing w:before="100" w:after="0" w:line="240" w:lineRule="auto"/>
      <w:ind w:right="18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2E6FCAA2" wp14:editId="11BD68EB">
          <wp:simplePos x="0" y="0"/>
          <wp:positionH relativeFrom="page">
            <wp:posOffset>3276600</wp:posOffset>
          </wp:positionH>
          <wp:positionV relativeFrom="page">
            <wp:posOffset>362554</wp:posOffset>
          </wp:positionV>
          <wp:extent cx="1166014" cy="116480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North Chicago Seal Color (800x799) (320x320) (260x260).jpg" descr="North Chicago Seal Color (800x799) (320x320) (260x260)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014" cy="116480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A6EBE76" wp14:editId="758D8C75">
              <wp:simplePos x="0" y="0"/>
              <wp:positionH relativeFrom="page">
                <wp:posOffset>920536</wp:posOffset>
              </wp:positionH>
              <wp:positionV relativeFrom="page">
                <wp:posOffset>9459544</wp:posOffset>
              </wp:positionV>
              <wp:extent cx="2123373" cy="0"/>
              <wp:effectExtent l="0" t="0" r="0" b="0"/>
              <wp:wrapNone/>
              <wp:docPr id="1073741827" name="officeArt object" descr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E0982FD" id="officeArt object" o:spid="_x0000_s1026" alt="Straight Connector 1" style="position:absolute;flip:x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72.5pt,744.85pt" to="239.7pt,7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" strokecolor="#4a7ebb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2524B4E" wp14:editId="3A1FD145">
              <wp:simplePos x="0" y="0"/>
              <wp:positionH relativeFrom="page">
                <wp:posOffset>4711703</wp:posOffset>
              </wp:positionH>
              <wp:positionV relativeFrom="page">
                <wp:posOffset>9457937</wp:posOffset>
              </wp:positionV>
              <wp:extent cx="2123373" cy="0"/>
              <wp:effectExtent l="0" t="0" r="0" b="0"/>
              <wp:wrapNone/>
              <wp:docPr id="1073741828" name="officeArt object" descr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123373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4A7EBB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30D10F" id="officeArt object" o:spid="_x0000_s1026" alt="Straight Connector 2" style="position:absolute;flip:x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71pt,744.7pt" to="538.2pt,7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" strokecolor="#4a7ebb">
              <w10:wrap anchorx="page" anchory="page"/>
            </v:line>
          </w:pict>
        </mc:Fallback>
      </mc:AlternateContent>
    </w:r>
  </w:p>
  <w:p w14:paraId="57F98BB4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B715EE5" w14:textId="77777777" w:rsidR="004C61AA" w:rsidRDefault="00EB4A60" w:rsidP="00EB4A60">
    <w:pPr>
      <w:pStyle w:val="Body"/>
      <w:tabs>
        <w:tab w:val="left" w:pos="8310"/>
      </w:tabs>
      <w:spacing w:before="100"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ab/>
    </w:r>
  </w:p>
  <w:p w14:paraId="67523D3F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90493B8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1FA3E106" w14:textId="77777777" w:rsidR="004C61AA" w:rsidRDefault="004C61AA">
    <w:pPr>
      <w:pStyle w:val="Body"/>
      <w:spacing w:before="100"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E3492"/>
    <w:multiLevelType w:val="hybridMultilevel"/>
    <w:tmpl w:val="ECFE4DA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BDA62C4"/>
    <w:multiLevelType w:val="hybridMultilevel"/>
    <w:tmpl w:val="9434F2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DC44D6"/>
    <w:multiLevelType w:val="hybridMultilevel"/>
    <w:tmpl w:val="1FB02EB2"/>
    <w:styleLink w:val="ImportedStyle1"/>
    <w:lvl w:ilvl="0" w:tplc="CE425766">
      <w:start w:val="1"/>
      <w:numFmt w:val="upperRoman"/>
      <w:lvlText w:val="%1."/>
      <w:lvlJc w:val="left"/>
      <w:pPr>
        <w:ind w:left="720" w:hanging="4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2B7E2">
      <w:start w:val="1"/>
      <w:numFmt w:val="lowerLetter"/>
      <w:lvlText w:val="%2."/>
      <w:lvlJc w:val="left"/>
      <w:pPr>
        <w:ind w:left="14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02C807B4">
      <w:start w:val="1"/>
      <w:numFmt w:val="lowerRoman"/>
      <w:lvlText w:val="%3."/>
      <w:lvlJc w:val="left"/>
      <w:pPr>
        <w:ind w:left="219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DA7A0E76">
      <w:start w:val="1"/>
      <w:numFmt w:val="decimal"/>
      <w:lvlText w:val="%4."/>
      <w:lvlJc w:val="left"/>
      <w:pPr>
        <w:ind w:left="29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43440F6E">
      <w:start w:val="1"/>
      <w:numFmt w:val="lowerLetter"/>
      <w:lvlText w:val="%5."/>
      <w:lvlJc w:val="left"/>
      <w:pPr>
        <w:ind w:left="36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6B54F51C">
      <w:start w:val="1"/>
      <w:numFmt w:val="lowerRoman"/>
      <w:lvlText w:val="%6."/>
      <w:lvlJc w:val="left"/>
      <w:pPr>
        <w:ind w:left="435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49A7FE6">
      <w:start w:val="1"/>
      <w:numFmt w:val="decimal"/>
      <w:lvlText w:val="%7."/>
      <w:lvlJc w:val="left"/>
      <w:pPr>
        <w:ind w:left="50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1DA38E4">
      <w:start w:val="1"/>
      <w:numFmt w:val="lowerLetter"/>
      <w:lvlText w:val="%8."/>
      <w:lvlJc w:val="left"/>
      <w:pPr>
        <w:ind w:left="57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CA166874">
      <w:start w:val="1"/>
      <w:numFmt w:val="lowerRoman"/>
      <w:lvlText w:val="%9."/>
      <w:lvlJc w:val="left"/>
      <w:pPr>
        <w:ind w:left="6510" w:hanging="3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3" w15:restartNumberingAfterBreak="0">
    <w:nsid w:val="1A961860"/>
    <w:multiLevelType w:val="hybridMultilevel"/>
    <w:tmpl w:val="0026336A"/>
    <w:lvl w:ilvl="0" w:tplc="86F6EB3C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98C2911"/>
    <w:multiLevelType w:val="hybridMultilevel"/>
    <w:tmpl w:val="946EB39C"/>
    <w:lvl w:ilvl="0" w:tplc="88E438EE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366C7F2C"/>
    <w:multiLevelType w:val="hybridMultilevel"/>
    <w:tmpl w:val="09E02AD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71B10D2"/>
    <w:multiLevelType w:val="hybridMultilevel"/>
    <w:tmpl w:val="1A1050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8D009F5"/>
    <w:multiLevelType w:val="hybridMultilevel"/>
    <w:tmpl w:val="3954CF82"/>
    <w:lvl w:ilvl="0" w:tplc="4EE2C4AA">
      <w:start w:val="3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5E9E0C9E"/>
    <w:multiLevelType w:val="hybridMultilevel"/>
    <w:tmpl w:val="76D8A99A"/>
    <w:lvl w:ilvl="0" w:tplc="4EE2C4AA">
      <w:start w:val="301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3C83232"/>
    <w:multiLevelType w:val="hybridMultilevel"/>
    <w:tmpl w:val="A69E95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6ABD34CC"/>
    <w:multiLevelType w:val="hybridMultilevel"/>
    <w:tmpl w:val="44FA9BDE"/>
    <w:lvl w:ilvl="0" w:tplc="3362A7A8">
      <w:start w:val="1905"/>
      <w:numFmt w:val="decimal"/>
      <w:lvlText w:val="%1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8EC4DFC"/>
    <w:multiLevelType w:val="hybridMultilevel"/>
    <w:tmpl w:val="65CE1774"/>
    <w:lvl w:ilvl="0" w:tplc="6ACEC44E">
      <w:start w:val="1114"/>
      <w:numFmt w:val="decimal"/>
      <w:lvlText w:val="%1"/>
      <w:lvlJc w:val="left"/>
      <w:pPr>
        <w:ind w:left="40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79463E6C"/>
    <w:multiLevelType w:val="hybridMultilevel"/>
    <w:tmpl w:val="D0BA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22E1F"/>
    <w:multiLevelType w:val="hybridMultilevel"/>
    <w:tmpl w:val="1FB02EB2"/>
    <w:numStyleLink w:val="ImportedStyle1"/>
  </w:abstractNum>
  <w:num w:numId="1" w16cid:durableId="922108284">
    <w:abstractNumId w:val="2"/>
  </w:num>
  <w:num w:numId="2" w16cid:durableId="888490333">
    <w:abstractNumId w:val="13"/>
  </w:num>
  <w:num w:numId="3" w16cid:durableId="469910053">
    <w:abstractNumId w:val="13"/>
    <w:lvlOverride w:ilvl="0">
      <w:lvl w:ilvl="0" w:tplc="55ECB782">
        <w:start w:val="1"/>
        <w:numFmt w:val="upperRoman"/>
        <w:lvlText w:val="%1."/>
        <w:lvlJc w:val="left"/>
        <w:pPr>
          <w:ind w:left="720" w:hanging="4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5B24E72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92A8CE8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5D8D0FC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BB20CD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4981FA4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5706D9A0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690045C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2C8A5D0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765661288">
    <w:abstractNumId w:val="11"/>
  </w:num>
  <w:num w:numId="5" w16cid:durableId="584653277">
    <w:abstractNumId w:val="9"/>
  </w:num>
  <w:num w:numId="6" w16cid:durableId="1951743961">
    <w:abstractNumId w:val="6"/>
  </w:num>
  <w:num w:numId="7" w16cid:durableId="1040469581">
    <w:abstractNumId w:val="7"/>
  </w:num>
  <w:num w:numId="8" w16cid:durableId="190264447">
    <w:abstractNumId w:val="8"/>
  </w:num>
  <w:num w:numId="9" w16cid:durableId="836114926">
    <w:abstractNumId w:val="0"/>
  </w:num>
  <w:num w:numId="10" w16cid:durableId="821853681">
    <w:abstractNumId w:val="10"/>
  </w:num>
  <w:num w:numId="11" w16cid:durableId="806775904">
    <w:abstractNumId w:val="3"/>
  </w:num>
  <w:num w:numId="12" w16cid:durableId="1899584081">
    <w:abstractNumId w:val="1"/>
  </w:num>
  <w:num w:numId="13" w16cid:durableId="871309770">
    <w:abstractNumId w:val="12"/>
  </w:num>
  <w:num w:numId="14" w16cid:durableId="2015836951">
    <w:abstractNumId w:val="5"/>
  </w:num>
  <w:num w:numId="15" w16cid:durableId="78449446">
    <w:abstractNumId w:val="4"/>
  </w:num>
  <w:num w:numId="16" w16cid:durableId="245501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EztLA0NLU0NrdQ0lEKTi0uzszPAykwNKoFALe/J14tAAAA"/>
  </w:docVars>
  <w:rsids>
    <w:rsidRoot w:val="004C61AA"/>
    <w:rsid w:val="0000528C"/>
    <w:rsid w:val="00033D4B"/>
    <w:rsid w:val="0005088D"/>
    <w:rsid w:val="00055FAE"/>
    <w:rsid w:val="00061513"/>
    <w:rsid w:val="000776CE"/>
    <w:rsid w:val="000805CB"/>
    <w:rsid w:val="000C477E"/>
    <w:rsid w:val="000E1C41"/>
    <w:rsid w:val="000F3193"/>
    <w:rsid w:val="00104F2D"/>
    <w:rsid w:val="00112BC3"/>
    <w:rsid w:val="001319B6"/>
    <w:rsid w:val="0013346A"/>
    <w:rsid w:val="00134461"/>
    <w:rsid w:val="00137197"/>
    <w:rsid w:val="00157941"/>
    <w:rsid w:val="00174C7E"/>
    <w:rsid w:val="001774AF"/>
    <w:rsid w:val="001A07E7"/>
    <w:rsid w:val="001B0C95"/>
    <w:rsid w:val="001B1618"/>
    <w:rsid w:val="001D3478"/>
    <w:rsid w:val="001D4B1A"/>
    <w:rsid w:val="001E7D84"/>
    <w:rsid w:val="00241302"/>
    <w:rsid w:val="002813A9"/>
    <w:rsid w:val="002843AA"/>
    <w:rsid w:val="002C1580"/>
    <w:rsid w:val="002C7609"/>
    <w:rsid w:val="002D7351"/>
    <w:rsid w:val="002E3A3E"/>
    <w:rsid w:val="00340879"/>
    <w:rsid w:val="00343A16"/>
    <w:rsid w:val="00355E03"/>
    <w:rsid w:val="00360760"/>
    <w:rsid w:val="003636CC"/>
    <w:rsid w:val="00384666"/>
    <w:rsid w:val="00387E99"/>
    <w:rsid w:val="003E5FA2"/>
    <w:rsid w:val="004026AB"/>
    <w:rsid w:val="00405051"/>
    <w:rsid w:val="00444507"/>
    <w:rsid w:val="00464FC1"/>
    <w:rsid w:val="00483ED3"/>
    <w:rsid w:val="004A464A"/>
    <w:rsid w:val="004C61AA"/>
    <w:rsid w:val="004D34C0"/>
    <w:rsid w:val="00501551"/>
    <w:rsid w:val="00524838"/>
    <w:rsid w:val="0052761E"/>
    <w:rsid w:val="0053141D"/>
    <w:rsid w:val="00531AD8"/>
    <w:rsid w:val="005325EE"/>
    <w:rsid w:val="00546B04"/>
    <w:rsid w:val="00565687"/>
    <w:rsid w:val="0057728E"/>
    <w:rsid w:val="005A51AA"/>
    <w:rsid w:val="005B050C"/>
    <w:rsid w:val="005D22AA"/>
    <w:rsid w:val="0060145B"/>
    <w:rsid w:val="00602B78"/>
    <w:rsid w:val="00631051"/>
    <w:rsid w:val="00645A34"/>
    <w:rsid w:val="006501EA"/>
    <w:rsid w:val="00675D2D"/>
    <w:rsid w:val="0068182B"/>
    <w:rsid w:val="006D7D09"/>
    <w:rsid w:val="006F5380"/>
    <w:rsid w:val="00753438"/>
    <w:rsid w:val="00770A5B"/>
    <w:rsid w:val="00790E6F"/>
    <w:rsid w:val="007B4AEC"/>
    <w:rsid w:val="007C168C"/>
    <w:rsid w:val="007C59CD"/>
    <w:rsid w:val="007D1494"/>
    <w:rsid w:val="007E683E"/>
    <w:rsid w:val="007E736A"/>
    <w:rsid w:val="00825A37"/>
    <w:rsid w:val="008400DB"/>
    <w:rsid w:val="008530B9"/>
    <w:rsid w:val="00857FB6"/>
    <w:rsid w:val="00877856"/>
    <w:rsid w:val="008B26C6"/>
    <w:rsid w:val="008B4977"/>
    <w:rsid w:val="008C34C9"/>
    <w:rsid w:val="008C53AE"/>
    <w:rsid w:val="008C5FC7"/>
    <w:rsid w:val="008D760D"/>
    <w:rsid w:val="008F18D7"/>
    <w:rsid w:val="008F2E19"/>
    <w:rsid w:val="00920F77"/>
    <w:rsid w:val="009252E9"/>
    <w:rsid w:val="0095525F"/>
    <w:rsid w:val="00961E3D"/>
    <w:rsid w:val="0096395D"/>
    <w:rsid w:val="00966BBD"/>
    <w:rsid w:val="00980793"/>
    <w:rsid w:val="009916A8"/>
    <w:rsid w:val="009D1B03"/>
    <w:rsid w:val="009D40B3"/>
    <w:rsid w:val="009E1B7B"/>
    <w:rsid w:val="009F7714"/>
    <w:rsid w:val="00A05058"/>
    <w:rsid w:val="00A43073"/>
    <w:rsid w:val="00A44948"/>
    <w:rsid w:val="00A5690F"/>
    <w:rsid w:val="00A65D63"/>
    <w:rsid w:val="00A70106"/>
    <w:rsid w:val="00A734F7"/>
    <w:rsid w:val="00A964C5"/>
    <w:rsid w:val="00AC2523"/>
    <w:rsid w:val="00AD79F2"/>
    <w:rsid w:val="00AD7E12"/>
    <w:rsid w:val="00B04C78"/>
    <w:rsid w:val="00B267C6"/>
    <w:rsid w:val="00B26B07"/>
    <w:rsid w:val="00B34AEB"/>
    <w:rsid w:val="00B41C79"/>
    <w:rsid w:val="00B50FD3"/>
    <w:rsid w:val="00B756EB"/>
    <w:rsid w:val="00B75F7D"/>
    <w:rsid w:val="00BC573D"/>
    <w:rsid w:val="00BC7B24"/>
    <w:rsid w:val="00BD0E53"/>
    <w:rsid w:val="00BE3408"/>
    <w:rsid w:val="00BF014B"/>
    <w:rsid w:val="00BF789A"/>
    <w:rsid w:val="00C32E89"/>
    <w:rsid w:val="00C36DB0"/>
    <w:rsid w:val="00C66421"/>
    <w:rsid w:val="00CB481A"/>
    <w:rsid w:val="00CD5BE2"/>
    <w:rsid w:val="00CE17C1"/>
    <w:rsid w:val="00CE5021"/>
    <w:rsid w:val="00CF7C8D"/>
    <w:rsid w:val="00D470A5"/>
    <w:rsid w:val="00D56445"/>
    <w:rsid w:val="00D74554"/>
    <w:rsid w:val="00D75A55"/>
    <w:rsid w:val="00DB18A5"/>
    <w:rsid w:val="00DE0613"/>
    <w:rsid w:val="00DE1CD7"/>
    <w:rsid w:val="00E11D0B"/>
    <w:rsid w:val="00E430F9"/>
    <w:rsid w:val="00E61CF5"/>
    <w:rsid w:val="00E65969"/>
    <w:rsid w:val="00E65B1E"/>
    <w:rsid w:val="00E66280"/>
    <w:rsid w:val="00E83117"/>
    <w:rsid w:val="00E93134"/>
    <w:rsid w:val="00E94942"/>
    <w:rsid w:val="00EA6F9D"/>
    <w:rsid w:val="00EB4A60"/>
    <w:rsid w:val="00ED3DE9"/>
    <w:rsid w:val="00EE4501"/>
    <w:rsid w:val="00EF042B"/>
    <w:rsid w:val="00F25C9F"/>
    <w:rsid w:val="00F27E6A"/>
    <w:rsid w:val="00F413A6"/>
    <w:rsid w:val="00F55C36"/>
    <w:rsid w:val="00F715F9"/>
    <w:rsid w:val="00F75718"/>
    <w:rsid w:val="00F80CED"/>
    <w:rsid w:val="00F83AE6"/>
    <w:rsid w:val="00FA069A"/>
    <w:rsid w:val="00FA0F71"/>
    <w:rsid w:val="00FB4EAC"/>
    <w:rsid w:val="00FC7CD3"/>
    <w:rsid w:val="00FD1901"/>
    <w:rsid w:val="00FD4D0D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81"/>
    <o:shapelayout v:ext="edit">
      <o:idmap v:ext="edit" data="1"/>
    </o:shapelayout>
  </w:shapeDefaults>
  <w:decimalSymbol w:val="."/>
  <w:listSeparator w:val=","/>
  <w14:docId w14:val="6F976665"/>
  <w15:docId w15:val="{C72B95FF-3DDD-428B-938F-F57EE70E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customStyle="1" w:styleId="Pa0">
    <w:name w:val="Pa0"/>
    <w:next w:val="Default"/>
    <w:uiPriority w:val="99"/>
    <w:pPr>
      <w:spacing w:line="241" w:lineRule="atLeast"/>
    </w:pPr>
    <w:rPr>
      <w:rFonts w:ascii="HelveticaNeueLT Std Lt" w:eastAsia="HelveticaNeueLT Std Lt" w:hAnsi="HelveticaNeueLT Std Lt" w:cs="HelveticaNeueLT Std Lt"/>
      <w:color w:val="000000"/>
      <w:sz w:val="24"/>
      <w:szCs w:val="24"/>
      <w:u w:color="000000"/>
    </w:r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1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B631BDD8DE545BF9FD1E5DAB30CBF" ma:contentTypeVersion="9" ma:contentTypeDescription="Create a new document." ma:contentTypeScope="" ma:versionID="5be5f4004d6fd5b905f328261509ffcf">
  <xsd:schema xmlns:xsd="http://www.w3.org/2001/XMLSchema" xmlns:xs="http://www.w3.org/2001/XMLSchema" xmlns:p="http://schemas.microsoft.com/office/2006/metadata/properties" xmlns:ns3="a284a8bf-206f-4667-919c-32dfd31e391b" targetNamespace="http://schemas.microsoft.com/office/2006/metadata/properties" ma:root="true" ma:fieldsID="72c25be66892cc3f55fbb197ee38f8d3" ns3:_="">
    <xsd:import namespace="a284a8bf-206f-4667-919c-32dfd31e3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4a8bf-206f-4667-919c-32dfd31e3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84a8bf-206f-4667-919c-32dfd31e391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54F50D-7C1B-4391-97D7-88FB280A5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4a8bf-206f-4667-919c-32dfd31e3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70556-68BA-4999-820D-7EF890787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B619C6-A137-4EA2-B9C9-52F651FD50AB}">
  <ds:schemaRefs>
    <ds:schemaRef ds:uri="http://schemas.microsoft.com/office/infopath/2007/PartnerControls"/>
    <ds:schemaRef ds:uri="a284a8bf-206f-4667-919c-32dfd31e391b"/>
    <ds:schemaRef ds:uri="http://purl.org/dc/terms/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7155D30-F621-4D2A-8C18-BF8FCBF81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6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Barrera</dc:creator>
  <cp:lastModifiedBy>Taylor Wegrzyn</cp:lastModifiedBy>
  <cp:revision>2</cp:revision>
  <cp:lastPrinted>2023-12-06T20:41:00Z</cp:lastPrinted>
  <dcterms:created xsi:type="dcterms:W3CDTF">2024-03-05T21:44:00Z</dcterms:created>
  <dcterms:modified xsi:type="dcterms:W3CDTF">2024-03-0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8-14T22:24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2d97507-5f47-48fa-a28a-8acf01596e08</vt:lpwstr>
  </property>
  <property fmtid="{D5CDD505-2E9C-101B-9397-08002B2CF9AE}" pid="7" name="MSIP_Label_defa4170-0d19-0005-0004-bc88714345d2_ActionId">
    <vt:lpwstr>89f1bdd5-7fab-403a-8a81-6dff3a59781a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f704279acfe91ba5dd2d7a945951ee2a20482b9b7bbb7c380dab4970ca168993</vt:lpwstr>
  </property>
  <property fmtid="{D5CDD505-2E9C-101B-9397-08002B2CF9AE}" pid="10" name="ContentTypeId">
    <vt:lpwstr>0x010100E84B631BDD8DE545BF9FD1E5DAB30CBF</vt:lpwstr>
  </property>
</Properties>
</file>